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F2C74" w14:textId="1F9C2D7A" w:rsidR="003C5615" w:rsidRDefault="00D41A77" w:rsidP="00D94EAC">
      <w:pPr>
        <w:jc w:val="center"/>
        <w:rPr>
          <w:b/>
          <w:bCs/>
        </w:rPr>
      </w:pPr>
      <w:r>
        <w:rPr>
          <w:b/>
          <w:bCs/>
        </w:rPr>
        <w:t>Data Analysis for Marketing Research</w:t>
      </w:r>
      <w:r w:rsidR="00D94EAC">
        <w:rPr>
          <w:b/>
          <w:bCs/>
        </w:rPr>
        <w:t xml:space="preserve"> in Excel</w:t>
      </w:r>
    </w:p>
    <w:p w14:paraId="44C8E1C0" w14:textId="78618263" w:rsidR="00D94EAC" w:rsidRDefault="00D94EAC" w:rsidP="003C5615">
      <w:pPr>
        <w:rPr>
          <w:b/>
          <w:bCs/>
        </w:rPr>
      </w:pPr>
    </w:p>
    <w:p w14:paraId="4FD40155" w14:textId="22F2BCAE" w:rsidR="0084373F" w:rsidRDefault="0084373F" w:rsidP="003C5615">
      <w:pPr>
        <w:rPr>
          <w:b/>
          <w:bCs/>
        </w:rPr>
      </w:pPr>
      <w:r>
        <w:rPr>
          <w:b/>
          <w:bCs/>
        </w:rPr>
        <w:t xml:space="preserve">WARNING: </w:t>
      </w:r>
      <w:r w:rsidRPr="0084373F">
        <w:t>Before starting, lock your data file so you don’t accidentally mess up your data as you run the analysis.  Also be sure to have a backup file of your data.</w:t>
      </w:r>
    </w:p>
    <w:p w14:paraId="77A60034" w14:textId="4227B507" w:rsidR="00D94EAC" w:rsidRDefault="00D41A77" w:rsidP="003C5615">
      <w:pPr>
        <w:rPr>
          <w:color w:val="FF0000"/>
        </w:rPr>
      </w:pPr>
      <w:r>
        <w:rPr>
          <w:color w:val="FF0000"/>
        </w:rPr>
        <w:t xml:space="preserve"> </w:t>
      </w:r>
    </w:p>
    <w:p w14:paraId="78C4E01D" w14:textId="33D6BA89" w:rsidR="00B33FB9" w:rsidRDefault="00B33FB9" w:rsidP="003C5615">
      <w:pPr>
        <w:rPr>
          <w:color w:val="FF0000"/>
        </w:rPr>
      </w:pPr>
    </w:p>
    <w:p w14:paraId="4FBEF94D" w14:textId="31ECFBDA" w:rsidR="00B33FB9" w:rsidRPr="00B33FB9" w:rsidRDefault="00B33FB9" w:rsidP="00B33FB9">
      <w:pPr>
        <w:shd w:val="clear" w:color="auto" w:fill="BFBFBF" w:themeFill="background1" w:themeFillShade="BF"/>
        <w:rPr>
          <w:b/>
          <w:bCs/>
        </w:rPr>
      </w:pPr>
      <w:r w:rsidRPr="00B33FB9">
        <w:rPr>
          <w:b/>
          <w:bCs/>
        </w:rPr>
        <w:t>To calculate mean, minimum, and maximum</w:t>
      </w:r>
    </w:p>
    <w:p w14:paraId="255E6074" w14:textId="1B34BE9D" w:rsidR="0084373F" w:rsidRDefault="0084373F" w:rsidP="003C5615">
      <w:pPr>
        <w:rPr>
          <w:b/>
          <w:bCs/>
        </w:rPr>
      </w:pPr>
    </w:p>
    <w:p w14:paraId="518156FD" w14:textId="4D3A3442" w:rsidR="00EA2CBC" w:rsidRPr="00EA2CBC" w:rsidRDefault="00EA2CBC" w:rsidP="003C5615">
      <w:pPr>
        <w:rPr>
          <w:u w:val="single"/>
        </w:rPr>
      </w:pPr>
      <w:r w:rsidRPr="00EA2CBC">
        <w:rPr>
          <w:u w:val="single"/>
        </w:rPr>
        <w:t>To calculate a mean</w:t>
      </w:r>
    </w:p>
    <w:p w14:paraId="0E7E6BE5" w14:textId="4639A741" w:rsidR="00B33FB9" w:rsidRDefault="00B33FB9" w:rsidP="00B33FB9">
      <w:pPr>
        <w:ind w:left="450" w:hanging="450"/>
      </w:pPr>
      <w:r>
        <w:t xml:space="preserve">  1.</w:t>
      </w:r>
      <w:r>
        <w:tab/>
        <w:t>Open your dataset</w:t>
      </w:r>
      <w:r w:rsidR="00EA2CBC">
        <w:t>.</w:t>
      </w:r>
    </w:p>
    <w:p w14:paraId="22FDFB6C" w14:textId="1FF1CEC3" w:rsidR="00B33FB9" w:rsidRDefault="00B33FB9" w:rsidP="00B33FB9">
      <w:pPr>
        <w:ind w:left="450" w:hanging="450"/>
      </w:pPr>
      <w:r>
        <w:t xml:space="preserve">  2.</w:t>
      </w:r>
      <w:r>
        <w:tab/>
      </w:r>
      <w:r w:rsidR="00EA2CBC">
        <w:t>Select a cell at the bottom of the column representing the variable whose mean you’d like to calculate.</w:t>
      </w:r>
    </w:p>
    <w:p w14:paraId="1A95D5F3" w14:textId="55EC7256" w:rsidR="00EA2CBC" w:rsidRDefault="00EA2CBC" w:rsidP="00B33FB9">
      <w:pPr>
        <w:ind w:left="450" w:hanging="450"/>
      </w:pPr>
      <w:r>
        <w:t xml:space="preserve">   3.</w:t>
      </w:r>
      <w:r>
        <w:tab/>
        <w:t>In this cell, type:  =</w:t>
      </w:r>
      <w:proofErr w:type="gramStart"/>
      <w:r>
        <w:t>AVERAGE(</w:t>
      </w:r>
      <w:proofErr w:type="gramEnd"/>
      <w:r>
        <w:t>range)</w:t>
      </w:r>
    </w:p>
    <w:p w14:paraId="6AEB37DD" w14:textId="0ABFD6C6" w:rsidR="00EA2CBC" w:rsidRDefault="00EA2CBC" w:rsidP="00B33FB9">
      <w:pPr>
        <w:ind w:left="450" w:hanging="450"/>
      </w:pPr>
      <w:r>
        <w:tab/>
        <w:t>For example, if you want to calculate the average for the 160 cases in column B, you would type:  =</w:t>
      </w:r>
      <w:proofErr w:type="gramStart"/>
      <w:r>
        <w:t>AVERAGE(</w:t>
      </w:r>
      <w:proofErr w:type="spellStart"/>
      <w:proofErr w:type="gramEnd"/>
      <w:r>
        <w:t>B2:B161</w:t>
      </w:r>
      <w:proofErr w:type="spellEnd"/>
      <w:r>
        <w:t>)</w:t>
      </w:r>
    </w:p>
    <w:p w14:paraId="7C9F1383" w14:textId="6E7F0D79" w:rsidR="00EA2CBC" w:rsidRDefault="00EA2CBC" w:rsidP="00B33FB9">
      <w:pPr>
        <w:ind w:left="450" w:hanging="450"/>
      </w:pPr>
      <w:r>
        <w:tab/>
        <w:t xml:space="preserve">This example assumes the name of the variable is typed in cell </w:t>
      </w:r>
      <w:proofErr w:type="spellStart"/>
      <w:r>
        <w:t>B1</w:t>
      </w:r>
      <w:proofErr w:type="spellEnd"/>
    </w:p>
    <w:p w14:paraId="3FE06E3C" w14:textId="77777777" w:rsidR="00EA2CBC" w:rsidRDefault="00EA2CBC" w:rsidP="00B33FB9">
      <w:pPr>
        <w:ind w:left="450" w:hanging="450"/>
      </w:pPr>
    </w:p>
    <w:p w14:paraId="3B2BCE3C" w14:textId="019A5BA3" w:rsidR="00EA2CBC" w:rsidRPr="00EA2CBC" w:rsidRDefault="00EA2CBC" w:rsidP="00EA2CBC">
      <w:pPr>
        <w:rPr>
          <w:u w:val="single"/>
        </w:rPr>
      </w:pPr>
      <w:r w:rsidRPr="00EA2CBC">
        <w:rPr>
          <w:u w:val="single"/>
        </w:rPr>
        <w:t xml:space="preserve">To </w:t>
      </w:r>
      <w:r>
        <w:rPr>
          <w:u w:val="single"/>
        </w:rPr>
        <w:t>find</w:t>
      </w:r>
      <w:r w:rsidRPr="00EA2CBC">
        <w:rPr>
          <w:u w:val="single"/>
        </w:rPr>
        <w:t xml:space="preserve"> </w:t>
      </w:r>
      <w:r>
        <w:rPr>
          <w:u w:val="single"/>
        </w:rPr>
        <w:t>the minimum value for a variable</w:t>
      </w:r>
    </w:p>
    <w:p w14:paraId="64C22618" w14:textId="77777777" w:rsidR="00EA2CBC" w:rsidRDefault="00EA2CBC" w:rsidP="00EA2CBC">
      <w:pPr>
        <w:ind w:left="450" w:hanging="450"/>
      </w:pPr>
      <w:r>
        <w:t xml:space="preserve">  1.</w:t>
      </w:r>
      <w:r>
        <w:tab/>
        <w:t>Open your dataset.</w:t>
      </w:r>
    </w:p>
    <w:p w14:paraId="073C4CA0" w14:textId="55497104" w:rsidR="00EA2CBC" w:rsidRDefault="00EA2CBC" w:rsidP="00EA2CBC">
      <w:pPr>
        <w:ind w:left="450" w:hanging="450"/>
      </w:pPr>
      <w:r>
        <w:t xml:space="preserve">  2.</w:t>
      </w:r>
      <w:r>
        <w:tab/>
        <w:t>Select a cell at the bottom of the column representing the variable whose minimum you’d like to find.</w:t>
      </w:r>
    </w:p>
    <w:p w14:paraId="2F544ACD" w14:textId="10325274" w:rsidR="00EA2CBC" w:rsidRDefault="00EA2CBC" w:rsidP="00EA2CBC">
      <w:pPr>
        <w:ind w:left="450" w:hanging="450"/>
      </w:pPr>
      <w:r>
        <w:t xml:space="preserve">   3.</w:t>
      </w:r>
      <w:r>
        <w:tab/>
        <w:t>In this cell, type:  =</w:t>
      </w:r>
      <w:proofErr w:type="gramStart"/>
      <w:r>
        <w:t>MIN(</w:t>
      </w:r>
      <w:proofErr w:type="gramEnd"/>
      <w:r>
        <w:t>range)</w:t>
      </w:r>
    </w:p>
    <w:p w14:paraId="1EFDED1E" w14:textId="77777777" w:rsidR="00B33FB9" w:rsidRDefault="00B33FB9" w:rsidP="003C5615">
      <w:pPr>
        <w:rPr>
          <w:b/>
          <w:bCs/>
        </w:rPr>
      </w:pPr>
    </w:p>
    <w:p w14:paraId="692B52CB" w14:textId="76B98F93" w:rsidR="00EA2CBC" w:rsidRPr="00EA2CBC" w:rsidRDefault="00EA2CBC" w:rsidP="00EA2CBC">
      <w:pPr>
        <w:rPr>
          <w:u w:val="single"/>
        </w:rPr>
      </w:pPr>
      <w:r w:rsidRPr="00EA2CBC">
        <w:rPr>
          <w:u w:val="single"/>
        </w:rPr>
        <w:t xml:space="preserve">To </w:t>
      </w:r>
      <w:r>
        <w:rPr>
          <w:u w:val="single"/>
        </w:rPr>
        <w:t>find</w:t>
      </w:r>
      <w:r w:rsidRPr="00EA2CBC">
        <w:rPr>
          <w:u w:val="single"/>
        </w:rPr>
        <w:t xml:space="preserve"> </w:t>
      </w:r>
      <w:r>
        <w:rPr>
          <w:u w:val="single"/>
        </w:rPr>
        <w:t>the maximum value for a variable</w:t>
      </w:r>
    </w:p>
    <w:p w14:paraId="3E142624" w14:textId="77777777" w:rsidR="00EA2CBC" w:rsidRDefault="00EA2CBC" w:rsidP="00EA2CBC">
      <w:pPr>
        <w:ind w:left="450" w:hanging="450"/>
      </w:pPr>
      <w:r>
        <w:t xml:space="preserve">  1.</w:t>
      </w:r>
      <w:r>
        <w:tab/>
        <w:t>Open your dataset.</w:t>
      </w:r>
    </w:p>
    <w:p w14:paraId="2607F83D" w14:textId="30F375E3" w:rsidR="00EA2CBC" w:rsidRDefault="00EA2CBC" w:rsidP="00EA2CBC">
      <w:pPr>
        <w:ind w:left="450" w:hanging="450"/>
      </w:pPr>
      <w:r>
        <w:t xml:space="preserve">  2.</w:t>
      </w:r>
      <w:r>
        <w:tab/>
        <w:t>Select a cell at the bottom of the column representing the variable whose maximum you’d like to find.</w:t>
      </w:r>
    </w:p>
    <w:p w14:paraId="1ACB08BD" w14:textId="06BE129E" w:rsidR="00EA2CBC" w:rsidRDefault="00EA2CBC" w:rsidP="00EA2CBC">
      <w:pPr>
        <w:ind w:left="450" w:hanging="450"/>
      </w:pPr>
      <w:r>
        <w:t xml:space="preserve">   3.</w:t>
      </w:r>
      <w:r>
        <w:tab/>
        <w:t>In this cell, type:  =</w:t>
      </w:r>
      <w:proofErr w:type="gramStart"/>
      <w:r>
        <w:t>MAX(</w:t>
      </w:r>
      <w:proofErr w:type="gramEnd"/>
      <w:r>
        <w:t>range)</w:t>
      </w:r>
    </w:p>
    <w:p w14:paraId="259F3E05" w14:textId="63BDC486" w:rsidR="00B33FB9" w:rsidRDefault="00B33FB9" w:rsidP="003C5615">
      <w:pPr>
        <w:rPr>
          <w:b/>
          <w:bCs/>
        </w:rPr>
      </w:pPr>
    </w:p>
    <w:p w14:paraId="022936FA" w14:textId="2FF8FEB1" w:rsidR="00613EA0" w:rsidRPr="00613EA0" w:rsidRDefault="00613EA0" w:rsidP="003C5615">
      <w:pPr>
        <w:rPr>
          <w:u w:val="single"/>
        </w:rPr>
      </w:pPr>
      <w:r w:rsidRPr="00613EA0">
        <w:rPr>
          <w:u w:val="single"/>
        </w:rPr>
        <w:t xml:space="preserve">To find the standard deviation for a variable </w:t>
      </w:r>
    </w:p>
    <w:p w14:paraId="7E4F9248" w14:textId="30D7E9AE" w:rsidR="00613EA0" w:rsidRPr="00613EA0" w:rsidRDefault="00613EA0" w:rsidP="00613EA0">
      <w:pPr>
        <w:pStyle w:val="ListParagraph"/>
        <w:numPr>
          <w:ilvl w:val="0"/>
          <w:numId w:val="1"/>
        </w:numPr>
      </w:pPr>
      <w:r w:rsidRPr="00613EA0">
        <w:t xml:space="preserve">Open your dataset </w:t>
      </w:r>
    </w:p>
    <w:p w14:paraId="662C96D8" w14:textId="4A1A0BBA" w:rsidR="00613EA0" w:rsidRPr="00613EA0" w:rsidRDefault="00613EA0" w:rsidP="00613EA0">
      <w:pPr>
        <w:pStyle w:val="ListParagraph"/>
        <w:numPr>
          <w:ilvl w:val="0"/>
          <w:numId w:val="1"/>
        </w:numPr>
      </w:pPr>
      <w:r w:rsidRPr="00613EA0">
        <w:t xml:space="preserve">Select a cell you want to put the value into </w:t>
      </w:r>
    </w:p>
    <w:p w14:paraId="6051BF2D" w14:textId="0E10EEF8" w:rsidR="00613EA0" w:rsidRPr="00613EA0" w:rsidRDefault="00613EA0" w:rsidP="00613EA0">
      <w:pPr>
        <w:pStyle w:val="ListParagraph"/>
        <w:numPr>
          <w:ilvl w:val="0"/>
          <w:numId w:val="1"/>
        </w:numPr>
      </w:pPr>
      <w:r w:rsidRPr="00613EA0">
        <w:t>In this cell, type =</w:t>
      </w:r>
      <w:proofErr w:type="spellStart"/>
      <w:r w:rsidRPr="00613EA0">
        <w:t>STDEV.S</w:t>
      </w:r>
      <w:proofErr w:type="spellEnd"/>
      <w:r w:rsidRPr="00613EA0">
        <w:t xml:space="preserve">(range) </w:t>
      </w:r>
      <w:r w:rsidRPr="00613EA0">
        <w:br/>
        <w:t xml:space="preserve">Here we use standard deviation for a sample since we typically don’t have whole population </w:t>
      </w:r>
    </w:p>
    <w:p w14:paraId="3AAC52AC" w14:textId="6BBB1FED" w:rsidR="00613EA0" w:rsidRPr="00613EA0" w:rsidRDefault="00613EA0" w:rsidP="00613EA0"/>
    <w:p w14:paraId="04C4B28C" w14:textId="7AB0732B" w:rsidR="00613EA0" w:rsidRPr="00613EA0" w:rsidRDefault="00613EA0" w:rsidP="00613EA0">
      <w:pPr>
        <w:rPr>
          <w:u w:val="single"/>
        </w:rPr>
      </w:pPr>
      <w:r w:rsidRPr="00613EA0">
        <w:rPr>
          <w:u w:val="single"/>
        </w:rPr>
        <w:t xml:space="preserve">To find the confidence interval for the mean of a variable </w:t>
      </w:r>
    </w:p>
    <w:p w14:paraId="5E3F3321" w14:textId="5019C093" w:rsidR="00613EA0" w:rsidRPr="00613EA0" w:rsidRDefault="00613EA0" w:rsidP="00613EA0">
      <w:pPr>
        <w:pStyle w:val="ListParagraph"/>
        <w:numPr>
          <w:ilvl w:val="0"/>
          <w:numId w:val="2"/>
        </w:numPr>
      </w:pPr>
      <w:r w:rsidRPr="00613EA0">
        <w:t xml:space="preserve">Open your dataset </w:t>
      </w:r>
    </w:p>
    <w:p w14:paraId="06FD98A1" w14:textId="343A6775" w:rsidR="00613EA0" w:rsidRPr="00613EA0" w:rsidRDefault="00613EA0" w:rsidP="00613EA0">
      <w:pPr>
        <w:pStyle w:val="ListParagraph"/>
        <w:numPr>
          <w:ilvl w:val="0"/>
          <w:numId w:val="2"/>
        </w:numPr>
      </w:pPr>
      <w:r w:rsidRPr="00613EA0">
        <w:t xml:space="preserve">Select a cell you want to put the value into </w:t>
      </w:r>
    </w:p>
    <w:p w14:paraId="39082723" w14:textId="1322AF47" w:rsidR="00613EA0" w:rsidRDefault="00613EA0" w:rsidP="00613EA0">
      <w:pPr>
        <w:pStyle w:val="ListParagraph"/>
        <w:numPr>
          <w:ilvl w:val="0"/>
          <w:numId w:val="2"/>
        </w:numPr>
      </w:pPr>
      <w:r w:rsidRPr="00613EA0">
        <w:t>In this cell, type =</w:t>
      </w:r>
      <w:proofErr w:type="spellStart"/>
      <w:r w:rsidRPr="00613EA0">
        <w:t>CONFIDENCE.T</w:t>
      </w:r>
      <w:proofErr w:type="spellEnd"/>
      <w:r w:rsidRPr="00613EA0">
        <w:t>(alpha, standard deviation, size)</w:t>
      </w:r>
      <w:r w:rsidRPr="00613EA0">
        <w:br/>
        <w:t>input alpha (significance level) where it equals 1 minus your desired level of confidence (e.g., 95% confidence corresponds to 0.05 alpha</w:t>
      </w:r>
      <w:r w:rsidRPr="00613EA0">
        <w:br/>
        <w:t xml:space="preserve">input standard deviation of the sample </w:t>
      </w:r>
      <w:r w:rsidRPr="00613EA0">
        <w:br/>
        <w:t>input size of the sample (n)</w:t>
      </w:r>
    </w:p>
    <w:p w14:paraId="34AB03D2" w14:textId="3F6B2FE6" w:rsidR="00E64387" w:rsidRDefault="00E64387" w:rsidP="00E64387">
      <w:pPr>
        <w:rPr>
          <w:u w:val="single"/>
        </w:rPr>
      </w:pPr>
      <w:r w:rsidRPr="00613EA0">
        <w:rPr>
          <w:u w:val="single"/>
        </w:rPr>
        <w:lastRenderedPageBreak/>
        <w:t xml:space="preserve">To find the </w:t>
      </w:r>
      <w:r>
        <w:rPr>
          <w:u w:val="single"/>
        </w:rPr>
        <w:t>correlation coefficient of two continuous variables</w:t>
      </w:r>
    </w:p>
    <w:p w14:paraId="0E196A9E" w14:textId="0CB8EC40" w:rsidR="00E64387" w:rsidRDefault="00E64387" w:rsidP="00E64387">
      <w:pPr>
        <w:pStyle w:val="ListParagraph"/>
        <w:numPr>
          <w:ilvl w:val="0"/>
          <w:numId w:val="5"/>
        </w:numPr>
      </w:pPr>
      <w:r>
        <w:t xml:space="preserve">Open your dataset </w:t>
      </w:r>
    </w:p>
    <w:p w14:paraId="2D4C03BB" w14:textId="03C69852" w:rsidR="00E64387" w:rsidRDefault="00E64387" w:rsidP="00E64387">
      <w:pPr>
        <w:pStyle w:val="ListParagraph"/>
        <w:numPr>
          <w:ilvl w:val="0"/>
          <w:numId w:val="5"/>
        </w:numPr>
      </w:pPr>
      <w:r>
        <w:t>Under “Data,” click “Data Analysis.”</w:t>
      </w:r>
    </w:p>
    <w:p w14:paraId="1496C288" w14:textId="3F07411D" w:rsidR="00E64387" w:rsidRDefault="00E64387" w:rsidP="00E64387">
      <w:pPr>
        <w:pStyle w:val="ListParagraph"/>
        <w:numPr>
          <w:ilvl w:val="0"/>
          <w:numId w:val="5"/>
        </w:numPr>
      </w:pPr>
      <w:r>
        <w:t>Select “Correlation”</w:t>
      </w:r>
    </w:p>
    <w:p w14:paraId="1459D11A" w14:textId="0B4AD421" w:rsidR="00E64387" w:rsidRDefault="00E64387" w:rsidP="00E64387">
      <w:pPr>
        <w:pStyle w:val="ListParagraph"/>
        <w:numPr>
          <w:ilvl w:val="0"/>
          <w:numId w:val="5"/>
        </w:numPr>
      </w:pPr>
      <w:r>
        <w:t xml:space="preserve">Select the two columns that contain the two variables’ data </w:t>
      </w:r>
    </w:p>
    <w:p w14:paraId="74CEA5CB" w14:textId="6423CB30" w:rsidR="00E64387" w:rsidRDefault="00E64387" w:rsidP="00E64387">
      <w:pPr>
        <w:pStyle w:val="ListParagraph"/>
        <w:numPr>
          <w:ilvl w:val="0"/>
          <w:numId w:val="5"/>
        </w:numPr>
      </w:pPr>
      <w:r>
        <w:t>Click “OK”</w:t>
      </w:r>
    </w:p>
    <w:p w14:paraId="33348E43" w14:textId="145DA996" w:rsidR="009A3ED7" w:rsidRDefault="009A3ED7" w:rsidP="009A3ED7"/>
    <w:p w14:paraId="39F03075" w14:textId="77777777" w:rsidR="009A3ED7" w:rsidRDefault="009A3ED7" w:rsidP="009A3ED7">
      <w:pPr>
        <w:rPr>
          <w:b/>
          <w:bCs/>
        </w:rPr>
      </w:pPr>
    </w:p>
    <w:p w14:paraId="4E7FBB31" w14:textId="6D92B745" w:rsidR="009A3ED7" w:rsidRPr="009E2EE2" w:rsidRDefault="009A3ED7" w:rsidP="009A3ED7">
      <w:pPr>
        <w:shd w:val="clear" w:color="auto" w:fill="BFBFBF" w:themeFill="background1" w:themeFillShade="BF"/>
        <w:rPr>
          <w:b/>
          <w:bCs/>
        </w:rPr>
      </w:pPr>
      <w:r>
        <w:rPr>
          <w:b/>
          <w:bCs/>
        </w:rPr>
        <w:t>F-test Two-Sample for Variances</w:t>
      </w:r>
    </w:p>
    <w:p w14:paraId="47457733" w14:textId="77777777" w:rsidR="009A3ED7" w:rsidRDefault="009A3ED7" w:rsidP="009A3ED7"/>
    <w:p w14:paraId="4EFAB493" w14:textId="66C9E667" w:rsidR="009A3ED7" w:rsidRDefault="009A3ED7" w:rsidP="009A3ED7">
      <w:pPr>
        <w:pStyle w:val="ListParagraph"/>
        <w:numPr>
          <w:ilvl w:val="0"/>
          <w:numId w:val="3"/>
        </w:numPr>
      </w:pPr>
      <w:r>
        <w:t>In Excel, click Data Analysis on the Data tab.</w:t>
      </w:r>
    </w:p>
    <w:p w14:paraId="2EAEDC8E" w14:textId="366163E9" w:rsidR="009A3ED7" w:rsidRPr="009A3ED7" w:rsidRDefault="009A3ED7" w:rsidP="009A3ED7">
      <w:pPr>
        <w:pStyle w:val="ListParagraph"/>
        <w:numPr>
          <w:ilvl w:val="0"/>
          <w:numId w:val="3"/>
        </w:numPr>
      </w:pPr>
      <w:r>
        <w:t xml:space="preserve">From the Data Analysis popup, choose </w:t>
      </w:r>
      <w:r w:rsidRPr="009A3ED7">
        <w:rPr>
          <w:rFonts w:ascii="Calibri" w:eastAsia="Times New Roman" w:hAnsi="Calibri" w:cs="Calibri"/>
          <w:color w:val="000000"/>
          <w:sz w:val="22"/>
          <w:szCs w:val="22"/>
        </w:rPr>
        <w:t>F-Test Two-Sample for Variances</w:t>
      </w:r>
    </w:p>
    <w:p w14:paraId="08847CFA" w14:textId="7CB3E42B" w:rsidR="009A3ED7" w:rsidRDefault="009A3ED7" w:rsidP="009A3ED7">
      <w:pPr>
        <w:pStyle w:val="ListParagraph"/>
        <w:numPr>
          <w:ilvl w:val="0"/>
          <w:numId w:val="3"/>
        </w:numPr>
      </w:pPr>
      <w:r>
        <w:t>Under Input, select the ranges for both Variable 1 and Variable 2.</w:t>
      </w:r>
    </w:p>
    <w:p w14:paraId="72A8E410" w14:textId="395946D3" w:rsidR="009A3ED7" w:rsidRDefault="009A3ED7" w:rsidP="009A3ED7">
      <w:pPr>
        <w:pStyle w:val="ListParagraph"/>
        <w:numPr>
          <w:ilvl w:val="0"/>
          <w:numId w:val="3"/>
        </w:numPr>
      </w:pPr>
      <w:r>
        <w:t>Check the Labels checkbox if you have meaningful variable names in row 1. This option makes the output easier to interpret. Ensure that you include the label row in step #3.</w:t>
      </w:r>
    </w:p>
    <w:p w14:paraId="54424195" w14:textId="5AE28E78" w:rsidR="009A3ED7" w:rsidRDefault="009A3ED7" w:rsidP="009A3ED7">
      <w:pPr>
        <w:pStyle w:val="ListParagraph"/>
        <w:numPr>
          <w:ilvl w:val="0"/>
          <w:numId w:val="3"/>
        </w:numPr>
      </w:pPr>
      <w:r>
        <w:t>Excel uses a default Alpha value of 0.05, which is usually a good value. Alpha is the significance level. Change this value only when you have a specific reason for doing so.</w:t>
      </w:r>
    </w:p>
    <w:p w14:paraId="0CDAD011" w14:textId="51D718B4" w:rsidR="009A3ED7" w:rsidRDefault="009A3ED7" w:rsidP="009A3ED7">
      <w:pPr>
        <w:pStyle w:val="ListParagraph"/>
        <w:numPr>
          <w:ilvl w:val="0"/>
          <w:numId w:val="3"/>
        </w:numPr>
      </w:pPr>
      <w:r>
        <w:t>Click OK.</w:t>
      </w:r>
    </w:p>
    <w:p w14:paraId="416CD4F9" w14:textId="77777777" w:rsidR="009A3ED7" w:rsidRDefault="009A3ED7" w:rsidP="009A3ED7"/>
    <w:p w14:paraId="68E1F9D6" w14:textId="4659B02A" w:rsidR="009A3ED7" w:rsidRPr="009E2EE2" w:rsidRDefault="009A3ED7" w:rsidP="009A3ED7">
      <w:pPr>
        <w:shd w:val="clear" w:color="auto" w:fill="BFBFBF" w:themeFill="background1" w:themeFillShade="BF"/>
        <w:rPr>
          <w:b/>
          <w:bCs/>
        </w:rPr>
      </w:pPr>
      <w:r>
        <w:rPr>
          <w:b/>
          <w:bCs/>
        </w:rPr>
        <w:t>Independent T-test</w:t>
      </w:r>
    </w:p>
    <w:p w14:paraId="07332229" w14:textId="77777777" w:rsidR="009A3ED7" w:rsidRDefault="009A3ED7" w:rsidP="009A3ED7"/>
    <w:p w14:paraId="4FB2403B" w14:textId="6CC6D970" w:rsidR="009A3ED7" w:rsidRDefault="009A3ED7" w:rsidP="009A3ED7">
      <w:pPr>
        <w:pStyle w:val="ListParagraph"/>
        <w:numPr>
          <w:ilvl w:val="0"/>
          <w:numId w:val="4"/>
        </w:numPr>
      </w:pPr>
      <w:r>
        <w:t>In Excel, click Data Analysis on the Data tab.</w:t>
      </w:r>
    </w:p>
    <w:p w14:paraId="405820F6" w14:textId="77777777" w:rsidR="009A3ED7" w:rsidRDefault="009A3ED7" w:rsidP="009A3ED7">
      <w:pPr>
        <w:pStyle w:val="ListParagraph"/>
        <w:numPr>
          <w:ilvl w:val="0"/>
          <w:numId w:val="4"/>
        </w:numPr>
      </w:pPr>
      <w:r>
        <w:t xml:space="preserve">From the Data Analysis popup, choose </w:t>
      </w:r>
    </w:p>
    <w:p w14:paraId="4A1F7802" w14:textId="77777777" w:rsidR="009A3ED7" w:rsidRDefault="009A3ED7" w:rsidP="009A3ED7">
      <w:pPr>
        <w:pStyle w:val="ListParagraph"/>
        <w:numPr>
          <w:ilvl w:val="1"/>
          <w:numId w:val="4"/>
        </w:numPr>
      </w:pPr>
      <w:r>
        <w:t xml:space="preserve">t-Test: Two-Sample Assuming Equal Variances if you cannot reject the F-test Two-sample for Variances </w:t>
      </w:r>
    </w:p>
    <w:p w14:paraId="04570043" w14:textId="55D23C13" w:rsidR="009A3ED7" w:rsidRDefault="009A3ED7" w:rsidP="009A3ED7">
      <w:pPr>
        <w:pStyle w:val="ListParagraph"/>
        <w:numPr>
          <w:ilvl w:val="1"/>
          <w:numId w:val="4"/>
        </w:numPr>
      </w:pPr>
      <w:r>
        <w:t>t-Test: Two-Sample Assuming Unequal Variances if you reject the F-test Two-sample for Variances</w:t>
      </w:r>
    </w:p>
    <w:p w14:paraId="18B1C23D" w14:textId="139E1A5F" w:rsidR="009A3ED7" w:rsidRDefault="009A3ED7" w:rsidP="009A3ED7">
      <w:pPr>
        <w:pStyle w:val="ListParagraph"/>
        <w:numPr>
          <w:ilvl w:val="0"/>
          <w:numId w:val="4"/>
        </w:numPr>
      </w:pPr>
      <w:r>
        <w:t>Under Input, select the ranges for both Variable 1 and Variable 2.</w:t>
      </w:r>
    </w:p>
    <w:p w14:paraId="10AF4A86" w14:textId="1A43DEC5" w:rsidR="009A3ED7" w:rsidRDefault="009A3ED7" w:rsidP="009A3ED7">
      <w:pPr>
        <w:pStyle w:val="ListParagraph"/>
        <w:numPr>
          <w:ilvl w:val="0"/>
          <w:numId w:val="4"/>
        </w:numPr>
      </w:pPr>
      <w:r>
        <w:t>Check the Labels checkbox if you have meaningful variable names in row 1. This option makes the output easier to interpret. Ensure that you include the label row in step #3.</w:t>
      </w:r>
    </w:p>
    <w:p w14:paraId="2FCAB4A6" w14:textId="1000AAE1" w:rsidR="009A3ED7" w:rsidRDefault="009A3ED7" w:rsidP="009A3ED7">
      <w:pPr>
        <w:pStyle w:val="ListParagraph"/>
        <w:numPr>
          <w:ilvl w:val="0"/>
          <w:numId w:val="4"/>
        </w:numPr>
      </w:pPr>
      <w:r>
        <w:t>Excel uses a default Alpha value of 0.05, which is usually a good value. Alpha is the significance level. Change this value only when you have a specific reason for doing so.</w:t>
      </w:r>
    </w:p>
    <w:p w14:paraId="304F0D69" w14:textId="7A9D5FD9" w:rsidR="009A3ED7" w:rsidRPr="00613EA0" w:rsidRDefault="009A3ED7" w:rsidP="009A3ED7">
      <w:pPr>
        <w:pStyle w:val="ListParagraph"/>
        <w:numPr>
          <w:ilvl w:val="0"/>
          <w:numId w:val="4"/>
        </w:numPr>
      </w:pPr>
      <w:r>
        <w:t>Click OK.</w:t>
      </w:r>
    </w:p>
    <w:p w14:paraId="1196BBCD" w14:textId="454E3115" w:rsidR="00B33FB9" w:rsidRDefault="00B33FB9" w:rsidP="003C5615">
      <w:pPr>
        <w:rPr>
          <w:b/>
          <w:bCs/>
        </w:rPr>
      </w:pPr>
    </w:p>
    <w:p w14:paraId="098E5EF3" w14:textId="77777777" w:rsidR="00B33FB9" w:rsidRDefault="00B33FB9" w:rsidP="003C5615">
      <w:pPr>
        <w:rPr>
          <w:b/>
          <w:bCs/>
        </w:rPr>
      </w:pPr>
    </w:p>
    <w:p w14:paraId="4D6294E6" w14:textId="5381DB73" w:rsidR="003C5615" w:rsidRPr="009E2EE2" w:rsidRDefault="003C5615" w:rsidP="00D94EAC">
      <w:pPr>
        <w:shd w:val="clear" w:color="auto" w:fill="BFBFBF" w:themeFill="background1" w:themeFillShade="BF"/>
        <w:rPr>
          <w:b/>
          <w:bCs/>
        </w:rPr>
      </w:pPr>
      <w:r w:rsidRPr="009E2EE2">
        <w:rPr>
          <w:b/>
          <w:bCs/>
        </w:rPr>
        <w:t xml:space="preserve">To create a </w:t>
      </w:r>
      <w:r>
        <w:rPr>
          <w:b/>
          <w:bCs/>
        </w:rPr>
        <w:t>frequency distribution</w:t>
      </w:r>
      <w:r w:rsidRPr="009E2EE2">
        <w:rPr>
          <w:b/>
          <w:bCs/>
        </w:rPr>
        <w:t xml:space="preserve"> </w:t>
      </w:r>
    </w:p>
    <w:p w14:paraId="59F70C07" w14:textId="77777777" w:rsidR="003C5615" w:rsidRDefault="003C5615" w:rsidP="003C5615"/>
    <w:p w14:paraId="75954587" w14:textId="0BCCADF1" w:rsidR="003C5615" w:rsidRDefault="00780FC0" w:rsidP="00780FC0">
      <w:pPr>
        <w:ind w:left="450" w:hanging="450"/>
      </w:pPr>
      <w:r>
        <w:t xml:space="preserve">  </w:t>
      </w:r>
      <w:r w:rsidR="003C5615">
        <w:t>1.</w:t>
      </w:r>
      <w:r w:rsidR="003C5615">
        <w:tab/>
        <w:t>Open your dataset</w:t>
      </w:r>
      <w:r w:rsidR="00EA2CBC">
        <w:t>.</w:t>
      </w:r>
    </w:p>
    <w:p w14:paraId="7A9935D7" w14:textId="0D037048" w:rsidR="003C5615" w:rsidRDefault="00780FC0" w:rsidP="00780FC0">
      <w:pPr>
        <w:ind w:left="450" w:hanging="450"/>
      </w:pPr>
      <w:r>
        <w:t xml:space="preserve">  </w:t>
      </w:r>
      <w:r w:rsidR="003C5615">
        <w:t>2.</w:t>
      </w:r>
      <w:r w:rsidR="003C5615">
        <w:tab/>
      </w:r>
      <w:r w:rsidR="0084373F">
        <w:t>Highlight</w:t>
      </w:r>
      <w:r w:rsidR="003C5615">
        <w:t xml:space="preserve"> the column of data you want a frequency distribution </w:t>
      </w:r>
      <w:r w:rsidR="0084373F">
        <w:t>for</w:t>
      </w:r>
      <w:r w:rsidR="003C5615">
        <w:t>; include the variable name in row 1.</w:t>
      </w:r>
    </w:p>
    <w:p w14:paraId="62B3653A" w14:textId="08E289BE" w:rsidR="003C5615" w:rsidRDefault="00780FC0" w:rsidP="00780FC0">
      <w:pPr>
        <w:ind w:left="450" w:hanging="450"/>
      </w:pPr>
      <w:r>
        <w:t xml:space="preserve">  </w:t>
      </w:r>
      <w:r w:rsidR="003C5615">
        <w:t>3.</w:t>
      </w:r>
      <w:r w:rsidR="003C5615">
        <w:tab/>
      </w:r>
      <w:r w:rsidR="0084373F">
        <w:t>S</w:t>
      </w:r>
      <w:r w:rsidR="003C5615">
        <w:t>elect the Insert tab at the top of your Excel window, then select Pivot Table</w:t>
      </w:r>
      <w:r w:rsidR="0084373F">
        <w:t xml:space="preserve"> from the dropdown menu under Tables.</w:t>
      </w:r>
    </w:p>
    <w:p w14:paraId="173F401C" w14:textId="1F36CAB0" w:rsidR="003C5615" w:rsidRDefault="00780FC0" w:rsidP="00780FC0">
      <w:pPr>
        <w:ind w:left="450" w:hanging="450"/>
      </w:pPr>
      <w:r>
        <w:t xml:space="preserve">  </w:t>
      </w:r>
      <w:r w:rsidR="003C5615">
        <w:t>4.</w:t>
      </w:r>
      <w:r w:rsidR="003C5615">
        <w:tab/>
        <w:t>Make sure New Worksheet is selected and click OK.  A new worksheet will appear.</w:t>
      </w:r>
    </w:p>
    <w:p w14:paraId="24F3C5B2" w14:textId="743827C9" w:rsidR="003C5615" w:rsidRDefault="00780FC0" w:rsidP="00780FC0">
      <w:pPr>
        <w:ind w:left="450" w:hanging="450"/>
      </w:pPr>
      <w:r>
        <w:lastRenderedPageBreak/>
        <w:t xml:space="preserve">  </w:t>
      </w:r>
      <w:r w:rsidR="003C5615">
        <w:t>5.</w:t>
      </w:r>
      <w:r w:rsidR="003C5615">
        <w:tab/>
      </w:r>
      <w:r w:rsidR="003C5615" w:rsidRPr="00903852">
        <w:t>In the PivotTable Fields panel</w:t>
      </w:r>
      <w:r w:rsidR="003C5615">
        <w:t xml:space="preserve"> on the right of the new worksheet</w:t>
      </w:r>
      <w:r w:rsidR="003C5615" w:rsidRPr="00903852">
        <w:t xml:space="preserve">, you’ll see </w:t>
      </w:r>
      <w:r w:rsidR="003C5615">
        <w:t>the</w:t>
      </w:r>
      <w:r w:rsidR="003C5615" w:rsidRPr="00903852">
        <w:t xml:space="preserve"> variable name.  </w:t>
      </w:r>
      <w:r w:rsidR="003C5615">
        <w:t xml:space="preserve">Move the variable name into the Rows box.  </w:t>
      </w:r>
    </w:p>
    <w:p w14:paraId="36F3FA95" w14:textId="0A222B1D" w:rsidR="003C5615" w:rsidRDefault="00780FC0" w:rsidP="00780FC0">
      <w:pPr>
        <w:ind w:left="450" w:hanging="450"/>
      </w:pPr>
      <w:r>
        <w:t xml:space="preserve">  </w:t>
      </w:r>
      <w:r w:rsidR="00000C73">
        <w:t>6</w:t>
      </w:r>
      <w:r w:rsidR="003C5615">
        <w:t>.</w:t>
      </w:r>
      <w:r w:rsidR="003C5615">
        <w:tab/>
        <w:t>Also move your variable to the Values box.</w:t>
      </w:r>
    </w:p>
    <w:p w14:paraId="48E0F374" w14:textId="5BDCACF5" w:rsidR="003C5615" w:rsidRDefault="00A052E2" w:rsidP="00780FC0">
      <w:pPr>
        <w:ind w:left="450" w:hanging="45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4682E66" wp14:editId="072A99C1">
            <wp:simplePos x="0" y="0"/>
            <wp:positionH relativeFrom="column">
              <wp:posOffset>4483100</wp:posOffset>
            </wp:positionH>
            <wp:positionV relativeFrom="paragraph">
              <wp:posOffset>-6512</wp:posOffset>
            </wp:positionV>
            <wp:extent cx="180340" cy="18161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340" cy="181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0FC0">
        <w:t xml:space="preserve">  </w:t>
      </w:r>
      <w:r w:rsidR="00000C73">
        <w:t>7</w:t>
      </w:r>
      <w:r w:rsidR="003C5615">
        <w:t>.</w:t>
      </w:r>
      <w:r w:rsidR="003C5615">
        <w:tab/>
        <w:t>The Values box now reads “Sum of [your variable name].”  Click the       after this and select Count, then OK.  The Values box will now read “Count of [your variable name].”  Your frequency distribution appears on your Excel sheet on the left.</w:t>
      </w:r>
    </w:p>
    <w:p w14:paraId="78E8945C" w14:textId="77777777" w:rsidR="003C5615" w:rsidRPr="00D94EAC" w:rsidRDefault="003C5615" w:rsidP="003C5615">
      <w:pPr>
        <w:ind w:left="450" w:hanging="450"/>
        <w:rPr>
          <w:sz w:val="32"/>
          <w:szCs w:val="32"/>
        </w:rPr>
      </w:pPr>
    </w:p>
    <w:p w14:paraId="0D908ADB" w14:textId="29656B94" w:rsidR="003C5615" w:rsidRPr="009E2EE2" w:rsidRDefault="003C5615" w:rsidP="003C5615">
      <w:pPr>
        <w:ind w:left="450" w:hanging="450"/>
        <w:rPr>
          <w:b/>
          <w:bCs/>
        </w:rPr>
      </w:pPr>
      <w:r w:rsidRPr="009E2EE2">
        <w:rPr>
          <w:b/>
          <w:bCs/>
        </w:rPr>
        <w:t xml:space="preserve">Add row labels to your </w:t>
      </w:r>
      <w:r>
        <w:rPr>
          <w:b/>
          <w:bCs/>
        </w:rPr>
        <w:t>frequency distribution</w:t>
      </w:r>
    </w:p>
    <w:p w14:paraId="7D2BA9BA" w14:textId="77777777" w:rsidR="003C5615" w:rsidRDefault="003C5615" w:rsidP="003C5615">
      <w:pPr>
        <w:ind w:left="450" w:hanging="450"/>
      </w:pPr>
    </w:p>
    <w:p w14:paraId="0F1B514A" w14:textId="52859D1C" w:rsidR="003C5615" w:rsidRDefault="00780FC0" w:rsidP="00780FC0">
      <w:pPr>
        <w:ind w:left="450" w:hanging="450"/>
      </w:pPr>
      <w:r>
        <w:t xml:space="preserve">  </w:t>
      </w:r>
      <w:r w:rsidR="00000C73">
        <w:t>8</w:t>
      </w:r>
      <w:r w:rsidR="003C5615">
        <w:t>.</w:t>
      </w:r>
      <w:r w:rsidR="003C5615">
        <w:tab/>
        <w:t>The rows in your frequency distribution have numbers for labels.  Replace each label number with a word description.  For example, if 1=freshman, 2=sophomore, etc.</w:t>
      </w:r>
      <w:proofErr w:type="gramStart"/>
      <w:r w:rsidR="003C5615">
        <w:t>,  replace</w:t>
      </w:r>
      <w:proofErr w:type="gramEnd"/>
      <w:r w:rsidR="003C5615">
        <w:t xml:space="preserve"> 1 with the word freshman and 2 with the word sophomore, etc.</w:t>
      </w:r>
    </w:p>
    <w:p w14:paraId="69F7691C" w14:textId="77777777" w:rsidR="003C5615" w:rsidRPr="00D94EAC" w:rsidRDefault="003C5615" w:rsidP="003C5615">
      <w:pPr>
        <w:ind w:left="450" w:hanging="450"/>
        <w:rPr>
          <w:sz w:val="32"/>
          <w:szCs w:val="32"/>
        </w:rPr>
      </w:pPr>
    </w:p>
    <w:p w14:paraId="53883D73" w14:textId="53AE1662" w:rsidR="003C5615" w:rsidRDefault="003C5615" w:rsidP="003C5615">
      <w:pPr>
        <w:ind w:left="450" w:hanging="450"/>
        <w:rPr>
          <w:b/>
          <w:bCs/>
        </w:rPr>
      </w:pPr>
      <w:r>
        <w:rPr>
          <w:b/>
          <w:bCs/>
        </w:rPr>
        <w:t>Calculate</w:t>
      </w:r>
      <w:r w:rsidRPr="009E2EE2">
        <w:rPr>
          <w:b/>
          <w:bCs/>
        </w:rPr>
        <w:t xml:space="preserve"> </w:t>
      </w:r>
      <w:r>
        <w:rPr>
          <w:b/>
          <w:bCs/>
        </w:rPr>
        <w:t>percentages for</w:t>
      </w:r>
      <w:r w:rsidRPr="009E2EE2">
        <w:rPr>
          <w:b/>
          <w:bCs/>
        </w:rPr>
        <w:t xml:space="preserve"> your </w:t>
      </w:r>
      <w:r w:rsidR="0084373F">
        <w:rPr>
          <w:b/>
          <w:bCs/>
        </w:rPr>
        <w:t>frequency distribution</w:t>
      </w:r>
    </w:p>
    <w:p w14:paraId="2CAA3C4C" w14:textId="77777777" w:rsidR="003C5615" w:rsidRPr="009E2EE2" w:rsidRDefault="003C5615" w:rsidP="003C5615">
      <w:pPr>
        <w:ind w:left="450" w:hanging="450"/>
      </w:pPr>
    </w:p>
    <w:p w14:paraId="19D7E915" w14:textId="6023DF63" w:rsidR="003C5615" w:rsidRDefault="003C5615" w:rsidP="00780FC0">
      <w:r w:rsidRPr="009E2EE2">
        <w:t>The following procedure works on a Mac.  The “Show data as” option may appear in a different location on a PC.</w:t>
      </w:r>
    </w:p>
    <w:p w14:paraId="5B3DB2CD" w14:textId="69015A81" w:rsidR="003C5615" w:rsidRDefault="003C5615" w:rsidP="003C5615">
      <w:pPr>
        <w:ind w:left="450" w:hanging="450"/>
      </w:pPr>
    </w:p>
    <w:p w14:paraId="49651050" w14:textId="0C5BF44E" w:rsidR="003C5615" w:rsidRDefault="00780FC0" w:rsidP="00780FC0">
      <w:pPr>
        <w:ind w:left="450" w:hanging="450"/>
      </w:pPr>
      <w:r>
        <w:t xml:space="preserve">  </w:t>
      </w:r>
      <w:r w:rsidR="00000C73">
        <w:t>9</w:t>
      </w:r>
      <w:r w:rsidR="003C5615">
        <w:t>.</w:t>
      </w:r>
      <w:r w:rsidR="003C5615">
        <w:tab/>
        <w:t>Copy and paste your pivot table onto a fresh location on your worksheet.</w:t>
      </w:r>
    </w:p>
    <w:p w14:paraId="452FBAD5" w14:textId="27A9E708" w:rsidR="003C5615" w:rsidRDefault="003C5615" w:rsidP="00780FC0">
      <w:pPr>
        <w:ind w:left="450" w:hanging="450"/>
      </w:pPr>
      <w:r>
        <w:t>1</w:t>
      </w:r>
      <w:r w:rsidR="00000C73">
        <w:t>0</w:t>
      </w:r>
      <w:r>
        <w:t>.</w:t>
      </w:r>
      <w:r>
        <w:tab/>
        <w:t>Select one of the values in the pivot table frequency distribution that you want to turn into a percentage; right click on that value.</w:t>
      </w:r>
    </w:p>
    <w:p w14:paraId="531F5B30" w14:textId="37DF27E7" w:rsidR="003C5615" w:rsidRDefault="003C5615" w:rsidP="00780FC0">
      <w:pPr>
        <w:ind w:left="450" w:hanging="450"/>
      </w:pPr>
      <w:r>
        <w:t>1</w:t>
      </w:r>
      <w:r w:rsidR="00780FC0">
        <w:t>1</w:t>
      </w:r>
      <w:r>
        <w:t>.</w:t>
      </w:r>
      <w:r>
        <w:tab/>
        <w:t>Select “Summarize Values By” and then “More options”</w:t>
      </w:r>
    </w:p>
    <w:p w14:paraId="74FA2A29" w14:textId="3ED6355B" w:rsidR="003C5615" w:rsidRDefault="003C5615" w:rsidP="00780FC0">
      <w:pPr>
        <w:ind w:left="450" w:hanging="450"/>
      </w:pPr>
      <w:r>
        <w:t>1</w:t>
      </w:r>
      <w:r w:rsidR="00780FC0">
        <w:t>2</w:t>
      </w:r>
      <w:r>
        <w:t>.</w:t>
      </w:r>
      <w:r>
        <w:tab/>
        <w:t>In the dialog box, select “Show data as”</w:t>
      </w:r>
    </w:p>
    <w:p w14:paraId="3C304C0C" w14:textId="449589F1" w:rsidR="003C5615" w:rsidRDefault="003C5615" w:rsidP="00780FC0">
      <w:pPr>
        <w:ind w:left="450" w:hanging="450"/>
      </w:pPr>
      <w:r>
        <w:t>1</w:t>
      </w:r>
      <w:r w:rsidR="00780FC0">
        <w:t>3</w:t>
      </w:r>
      <w:r>
        <w:t>.</w:t>
      </w:r>
      <w:r>
        <w:tab/>
        <w:t xml:space="preserve">In the dropdown menu, change “No calculation” to “% of </w:t>
      </w:r>
      <w:r w:rsidR="0084373F">
        <w:t>Column</w:t>
      </w:r>
      <w:r>
        <w:t xml:space="preserve"> Total.” Click OK.  Your table will now show percentages.</w:t>
      </w:r>
    </w:p>
    <w:p w14:paraId="01642AE2" w14:textId="7ACDC5B6" w:rsidR="003C5615" w:rsidRDefault="003C5615" w:rsidP="003C5615">
      <w:pPr>
        <w:ind w:left="450" w:hanging="450"/>
      </w:pPr>
    </w:p>
    <w:p w14:paraId="7FF767FB" w14:textId="42AB12A0" w:rsidR="003C5615" w:rsidRDefault="003C5615">
      <w:pPr>
        <w:rPr>
          <w:b/>
          <w:bCs/>
        </w:rPr>
      </w:pPr>
    </w:p>
    <w:p w14:paraId="37F65F63" w14:textId="01B63BF3" w:rsidR="00B12A13" w:rsidRDefault="00B12A13">
      <w:pPr>
        <w:rPr>
          <w:b/>
          <w:bCs/>
        </w:rPr>
      </w:pPr>
    </w:p>
    <w:p w14:paraId="47268ABB" w14:textId="2CA4FD48" w:rsidR="00B12A13" w:rsidRDefault="00B12A13">
      <w:pPr>
        <w:rPr>
          <w:b/>
          <w:bCs/>
        </w:rPr>
      </w:pPr>
    </w:p>
    <w:p w14:paraId="5095795D" w14:textId="77777777" w:rsidR="00B12A13" w:rsidRDefault="00B12A13">
      <w:pPr>
        <w:rPr>
          <w:b/>
          <w:bCs/>
        </w:rPr>
      </w:pPr>
    </w:p>
    <w:p w14:paraId="5CFA6D96" w14:textId="6DC16829" w:rsidR="009E2EE2" w:rsidRPr="009E2EE2" w:rsidRDefault="009E2EE2" w:rsidP="00D94EAC">
      <w:pPr>
        <w:shd w:val="clear" w:color="auto" w:fill="BFBFBF" w:themeFill="background1" w:themeFillShade="BF"/>
        <w:rPr>
          <w:b/>
          <w:bCs/>
        </w:rPr>
      </w:pPr>
      <w:r w:rsidRPr="009E2EE2">
        <w:rPr>
          <w:b/>
          <w:bCs/>
        </w:rPr>
        <w:t>To create a crosstabulation</w:t>
      </w:r>
      <w:r w:rsidR="00AB32A5">
        <w:rPr>
          <w:b/>
          <w:bCs/>
        </w:rPr>
        <w:t xml:space="preserve"> table</w:t>
      </w:r>
      <w:r w:rsidRPr="009E2EE2">
        <w:rPr>
          <w:b/>
          <w:bCs/>
        </w:rPr>
        <w:t xml:space="preserve"> </w:t>
      </w:r>
    </w:p>
    <w:p w14:paraId="6F2E7D21" w14:textId="15A4FA61" w:rsidR="009E2EE2" w:rsidRDefault="009E2EE2"/>
    <w:p w14:paraId="75261322" w14:textId="754B0317" w:rsidR="009E2EE2" w:rsidRDefault="00000C73" w:rsidP="00000C73">
      <w:pPr>
        <w:ind w:left="450" w:hanging="450"/>
      </w:pPr>
      <w:r>
        <w:t xml:space="preserve">  </w:t>
      </w:r>
      <w:r w:rsidR="00147DD9">
        <w:t>1.</w:t>
      </w:r>
      <w:r w:rsidR="00147DD9">
        <w:tab/>
      </w:r>
      <w:r w:rsidR="009E2EE2">
        <w:t>Open your dataset</w:t>
      </w:r>
    </w:p>
    <w:p w14:paraId="5D9C694F" w14:textId="146C63FF" w:rsidR="00903852" w:rsidRDefault="00000C73" w:rsidP="00000C73">
      <w:pPr>
        <w:ind w:left="450" w:hanging="450"/>
      </w:pPr>
      <w:r>
        <w:t xml:space="preserve">  </w:t>
      </w:r>
      <w:r w:rsidR="00147DD9">
        <w:t>2.</w:t>
      </w:r>
      <w:r w:rsidR="00147DD9">
        <w:tab/>
      </w:r>
      <w:r w:rsidR="00903852">
        <w:t>Copy the two columns of data you want for your crosstabulation into a new sheet in Excel; include the variable name</w:t>
      </w:r>
      <w:r w:rsidR="009E2EE2">
        <w:t>s</w:t>
      </w:r>
      <w:r w:rsidR="00903852">
        <w:t xml:space="preserve"> in row 1.</w:t>
      </w:r>
    </w:p>
    <w:p w14:paraId="484CF7C9" w14:textId="16C487B9" w:rsidR="00903852" w:rsidRDefault="00000C73" w:rsidP="00B12A13">
      <w:pPr>
        <w:ind w:left="450" w:hanging="450"/>
      </w:pPr>
      <w:r>
        <w:t xml:space="preserve">  </w:t>
      </w:r>
      <w:r w:rsidR="00147DD9">
        <w:t>3.</w:t>
      </w:r>
      <w:r w:rsidR="00147DD9">
        <w:tab/>
      </w:r>
      <w:r w:rsidR="00903852">
        <w:t>In your new sheet, highlight the two columns, including the variable name</w:t>
      </w:r>
      <w:r w:rsidR="009E2EE2">
        <w:t>s</w:t>
      </w:r>
      <w:r w:rsidR="00903852">
        <w:t>, and select the Insert tab at the top</w:t>
      </w:r>
      <w:r w:rsidR="009E2EE2">
        <w:t xml:space="preserve"> of your Excel window</w:t>
      </w:r>
      <w:r w:rsidR="00903852">
        <w:t xml:space="preserve">, </w:t>
      </w:r>
      <w:r w:rsidR="00B12A13">
        <w:t>then select Pivot Table from the dropdown menu under Tables.</w:t>
      </w:r>
    </w:p>
    <w:p w14:paraId="46C468E0" w14:textId="37A1EA8D" w:rsidR="00903852" w:rsidRDefault="00000C73" w:rsidP="00000C73">
      <w:pPr>
        <w:ind w:left="450" w:hanging="450"/>
      </w:pPr>
      <w:r>
        <w:t xml:space="preserve">  </w:t>
      </w:r>
      <w:r w:rsidR="00147DD9">
        <w:t>4.</w:t>
      </w:r>
      <w:r w:rsidR="00147DD9">
        <w:tab/>
      </w:r>
      <w:r w:rsidR="00903852">
        <w:t>Make sure New Worksheet is selected and click OK.</w:t>
      </w:r>
      <w:r w:rsidR="00AB32A5">
        <w:t xml:space="preserve">  </w:t>
      </w:r>
      <w:r w:rsidR="009E2EE2">
        <w:t>A</w:t>
      </w:r>
      <w:r w:rsidR="00903852">
        <w:t xml:space="preserve"> new </w:t>
      </w:r>
      <w:r w:rsidR="009E2EE2">
        <w:t>work</w:t>
      </w:r>
      <w:r w:rsidR="00903852">
        <w:t>sheet</w:t>
      </w:r>
      <w:r w:rsidR="009E2EE2">
        <w:t xml:space="preserve"> will appear</w:t>
      </w:r>
      <w:r w:rsidR="00AB32A5">
        <w:t>.</w:t>
      </w:r>
    </w:p>
    <w:p w14:paraId="20123008" w14:textId="50A8B3AE" w:rsidR="00903852" w:rsidRDefault="00000C73" w:rsidP="00000C73">
      <w:pPr>
        <w:ind w:left="450" w:hanging="450"/>
      </w:pPr>
      <w:r>
        <w:t xml:space="preserve">  </w:t>
      </w:r>
      <w:r w:rsidR="00AB32A5">
        <w:t>5.</w:t>
      </w:r>
      <w:r w:rsidR="00AB32A5">
        <w:tab/>
      </w:r>
      <w:r w:rsidR="00903852" w:rsidRPr="00903852">
        <w:t>In the PivotTable Fields panel</w:t>
      </w:r>
      <w:r w:rsidR="009E2EE2">
        <w:t xml:space="preserve"> on the right</w:t>
      </w:r>
      <w:r w:rsidR="00AB32A5">
        <w:t xml:space="preserve"> of the new worksheet</w:t>
      </w:r>
      <w:r w:rsidR="00903852" w:rsidRPr="00903852">
        <w:t>, you’ll see your two variable names.  Choose</w:t>
      </w:r>
      <w:r w:rsidR="00903852">
        <w:t xml:space="preserve"> which variable you want to be represented in the column of your table and move it to the Columns box.</w:t>
      </w:r>
    </w:p>
    <w:p w14:paraId="287B485B" w14:textId="2F04B0FD" w:rsidR="00903852" w:rsidRDefault="00000C73" w:rsidP="00000C73">
      <w:pPr>
        <w:ind w:left="450" w:hanging="450"/>
      </w:pPr>
      <w:r>
        <w:t xml:space="preserve">  </w:t>
      </w:r>
      <w:r w:rsidR="00AB32A5">
        <w:t>6.</w:t>
      </w:r>
      <w:r w:rsidR="00AB32A5">
        <w:tab/>
      </w:r>
      <w:r w:rsidR="00903852">
        <w:t>Move the other variable to the Rows box.</w:t>
      </w:r>
    </w:p>
    <w:p w14:paraId="00AA8405" w14:textId="40E7AE6E" w:rsidR="00903852" w:rsidRDefault="00000C73" w:rsidP="00000C73">
      <w:pPr>
        <w:ind w:left="450" w:hanging="450"/>
      </w:pPr>
      <w:r>
        <w:lastRenderedPageBreak/>
        <w:t xml:space="preserve">  </w:t>
      </w:r>
      <w:r w:rsidR="00AB32A5">
        <w:t>7.</w:t>
      </w:r>
      <w:r w:rsidR="00AB32A5">
        <w:tab/>
      </w:r>
      <w:r w:rsidR="00903852">
        <w:t>Choose one of your variables to also move to the Values box (it doesn’t matter which one)</w:t>
      </w:r>
      <w:r w:rsidR="00AB32A5">
        <w:t>.</w:t>
      </w:r>
    </w:p>
    <w:p w14:paraId="2F5482E9" w14:textId="64D9F31F" w:rsidR="00A052E2" w:rsidRDefault="00A052E2" w:rsidP="00000C73">
      <w:pPr>
        <w:ind w:left="450" w:hanging="450"/>
      </w:pPr>
    </w:p>
    <w:p w14:paraId="1C58FE91" w14:textId="5BBCA3DD" w:rsidR="00A052E2" w:rsidRDefault="00A052E2" w:rsidP="00000C73">
      <w:pPr>
        <w:ind w:left="450" w:hanging="450"/>
      </w:pPr>
    </w:p>
    <w:p w14:paraId="417ADB37" w14:textId="131B8D00" w:rsidR="00903852" w:rsidRDefault="00A052E2" w:rsidP="00000C73">
      <w:pPr>
        <w:ind w:left="450" w:hanging="45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08FE2F9" wp14:editId="1BDF1762">
            <wp:simplePos x="0" y="0"/>
            <wp:positionH relativeFrom="column">
              <wp:posOffset>4484370</wp:posOffset>
            </wp:positionH>
            <wp:positionV relativeFrom="paragraph">
              <wp:posOffset>-16348</wp:posOffset>
            </wp:positionV>
            <wp:extent cx="180340" cy="1816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340" cy="181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C73">
        <w:t xml:space="preserve">  </w:t>
      </w:r>
      <w:r w:rsidR="00AB32A5">
        <w:t>8.</w:t>
      </w:r>
      <w:r w:rsidR="00AB32A5">
        <w:tab/>
      </w:r>
      <w:r w:rsidR="00903852">
        <w:t xml:space="preserve">The Values box now reads </w:t>
      </w:r>
      <w:r w:rsidR="009E2EE2">
        <w:t>“</w:t>
      </w:r>
      <w:r w:rsidR="00903852">
        <w:t>Sum of [your variable name]</w:t>
      </w:r>
      <w:r w:rsidR="009E2EE2">
        <w:t>.”</w:t>
      </w:r>
      <w:r w:rsidR="00903852">
        <w:t xml:space="preserve">  Click the</w:t>
      </w:r>
      <w:r w:rsidR="009E2EE2">
        <w:t xml:space="preserve">       </w:t>
      </w:r>
      <w:r w:rsidR="00903852">
        <w:t xml:space="preserve">after this and select Count, then OK.  The Values box will now read </w:t>
      </w:r>
      <w:r w:rsidR="009E2EE2">
        <w:t>“</w:t>
      </w:r>
      <w:r w:rsidR="00903852">
        <w:t>Count of [your variable name].</w:t>
      </w:r>
      <w:r w:rsidR="009E2EE2">
        <w:t>”</w:t>
      </w:r>
      <w:r w:rsidR="00AB32A5">
        <w:t xml:space="preserve">  </w:t>
      </w:r>
      <w:r w:rsidR="00903852">
        <w:t>Your crosstabulation appears on your Excel sheet on the left.</w:t>
      </w:r>
    </w:p>
    <w:p w14:paraId="297E4BA7" w14:textId="29F0F85F" w:rsidR="009E2EE2" w:rsidRPr="00D94EAC" w:rsidRDefault="009E2EE2" w:rsidP="00903852">
      <w:pPr>
        <w:ind w:left="450" w:hanging="450"/>
        <w:rPr>
          <w:sz w:val="32"/>
          <w:szCs w:val="32"/>
        </w:rPr>
      </w:pPr>
    </w:p>
    <w:p w14:paraId="1C750D3C" w14:textId="77B2F870" w:rsidR="009E2EE2" w:rsidRPr="009E2EE2" w:rsidRDefault="009E2EE2" w:rsidP="00903852">
      <w:pPr>
        <w:ind w:left="450" w:hanging="450"/>
        <w:rPr>
          <w:b/>
          <w:bCs/>
        </w:rPr>
      </w:pPr>
      <w:r w:rsidRPr="009E2EE2">
        <w:rPr>
          <w:b/>
          <w:bCs/>
        </w:rPr>
        <w:t>Add row and column labels to your crosstabulation</w:t>
      </w:r>
    </w:p>
    <w:p w14:paraId="5D8AF152" w14:textId="77777777" w:rsidR="009E2EE2" w:rsidRDefault="009E2EE2" w:rsidP="00903852">
      <w:pPr>
        <w:ind w:left="450" w:hanging="450"/>
      </w:pPr>
    </w:p>
    <w:p w14:paraId="042361AB" w14:textId="3B70DFD3" w:rsidR="00903852" w:rsidRDefault="00000C73" w:rsidP="00000C73">
      <w:pPr>
        <w:ind w:left="450" w:hanging="450"/>
      </w:pPr>
      <w:r>
        <w:t xml:space="preserve">  </w:t>
      </w:r>
      <w:r w:rsidR="00AB32A5">
        <w:t>9.</w:t>
      </w:r>
      <w:r w:rsidR="00AB32A5">
        <w:tab/>
      </w:r>
      <w:r w:rsidR="00903852">
        <w:t>The rows and columns in your crosstabulation table have numbers for labels.  To make the table easier to interpret, replace the label number with a word description.  For example, if 1=freshman, 2=sophomore, etc.</w:t>
      </w:r>
      <w:proofErr w:type="gramStart"/>
      <w:r w:rsidR="00903852">
        <w:t>,  replace</w:t>
      </w:r>
      <w:proofErr w:type="gramEnd"/>
      <w:r w:rsidR="00903852">
        <w:t xml:space="preserve"> 1 with the word freshman and 2 with the word sophomore, etc.</w:t>
      </w:r>
    </w:p>
    <w:p w14:paraId="4FE9A2F6" w14:textId="73011A6F" w:rsidR="00FC2DAB" w:rsidRPr="00903852" w:rsidRDefault="00AB32A5" w:rsidP="00903852">
      <w:pPr>
        <w:ind w:left="450" w:hanging="450"/>
      </w:pPr>
      <w:r>
        <w:t>10.</w:t>
      </w:r>
      <w:r>
        <w:tab/>
      </w:r>
      <w:r w:rsidR="00FC2DAB">
        <w:t>Do this for both the row labels and the column labels</w:t>
      </w:r>
      <w:r w:rsidR="00D94EAC">
        <w:t>.</w:t>
      </w:r>
      <w:r w:rsidR="00AF4FA5">
        <w:t xml:space="preserve">  (You may need to increase the width of some of the columns.)</w:t>
      </w:r>
    </w:p>
    <w:p w14:paraId="254D009F" w14:textId="77777777" w:rsidR="009E2EE2" w:rsidRPr="00D94EAC" w:rsidRDefault="009E2EE2" w:rsidP="00903852">
      <w:pPr>
        <w:ind w:left="450" w:hanging="450"/>
        <w:rPr>
          <w:sz w:val="32"/>
          <w:szCs w:val="32"/>
        </w:rPr>
      </w:pPr>
    </w:p>
    <w:p w14:paraId="4A28E41C" w14:textId="487C7AB7" w:rsidR="009E2EE2" w:rsidRDefault="00D94EAC" w:rsidP="009E2EE2">
      <w:pPr>
        <w:ind w:left="450" w:hanging="450"/>
        <w:rPr>
          <w:b/>
          <w:bCs/>
        </w:rPr>
      </w:pPr>
      <w:r>
        <w:rPr>
          <w:b/>
          <w:bCs/>
        </w:rPr>
        <w:t>C</w:t>
      </w:r>
      <w:r w:rsidR="009E2EE2">
        <w:rPr>
          <w:b/>
          <w:bCs/>
        </w:rPr>
        <w:t>alculate</w:t>
      </w:r>
      <w:r w:rsidR="009E2EE2" w:rsidRPr="009E2EE2">
        <w:rPr>
          <w:b/>
          <w:bCs/>
        </w:rPr>
        <w:t xml:space="preserve"> row </w:t>
      </w:r>
      <w:r w:rsidR="009E2EE2">
        <w:rPr>
          <w:b/>
          <w:bCs/>
        </w:rPr>
        <w:t>or</w:t>
      </w:r>
      <w:r w:rsidR="009E2EE2" w:rsidRPr="009E2EE2">
        <w:rPr>
          <w:b/>
          <w:bCs/>
        </w:rPr>
        <w:t xml:space="preserve"> column </w:t>
      </w:r>
      <w:r w:rsidR="009E2EE2">
        <w:rPr>
          <w:b/>
          <w:bCs/>
        </w:rPr>
        <w:t>percentages in</w:t>
      </w:r>
      <w:r w:rsidR="009E2EE2" w:rsidRPr="009E2EE2">
        <w:rPr>
          <w:b/>
          <w:bCs/>
        </w:rPr>
        <w:t xml:space="preserve"> your crosstabulation</w:t>
      </w:r>
    </w:p>
    <w:p w14:paraId="045278CF" w14:textId="6AF162A8" w:rsidR="009E2EE2" w:rsidRPr="009E2EE2" w:rsidRDefault="009E2EE2" w:rsidP="009E2EE2">
      <w:pPr>
        <w:ind w:left="450" w:hanging="450"/>
      </w:pPr>
    </w:p>
    <w:p w14:paraId="4962AF7B" w14:textId="161DAB6E" w:rsidR="009E2EE2" w:rsidRDefault="009E2EE2" w:rsidP="00D94EAC">
      <w:r w:rsidRPr="009E2EE2">
        <w:t>The following procedure works on a Mac.  The “Show data as” option may appear in a different location on a PC.</w:t>
      </w:r>
    </w:p>
    <w:p w14:paraId="0B46625F" w14:textId="29DA4526" w:rsidR="009E2EE2" w:rsidRDefault="009E2EE2" w:rsidP="009E2EE2">
      <w:pPr>
        <w:ind w:left="450" w:hanging="450"/>
      </w:pPr>
    </w:p>
    <w:p w14:paraId="359B8AD0" w14:textId="6CE7886E" w:rsidR="009E2EE2" w:rsidRDefault="00AB32A5" w:rsidP="009E2EE2">
      <w:pPr>
        <w:ind w:left="450" w:hanging="450"/>
      </w:pPr>
      <w:r>
        <w:t>1</w:t>
      </w:r>
      <w:r w:rsidR="009E2EE2">
        <w:t>1.</w:t>
      </w:r>
      <w:r>
        <w:tab/>
      </w:r>
      <w:r w:rsidR="009E2EE2">
        <w:t>Decide whether you want to calculate row or column percentages for your table.</w:t>
      </w:r>
    </w:p>
    <w:p w14:paraId="62AAD9BA" w14:textId="516DA4BD" w:rsidR="009E2EE2" w:rsidRDefault="00AB32A5" w:rsidP="009E2EE2">
      <w:pPr>
        <w:ind w:left="450" w:hanging="450"/>
      </w:pPr>
      <w:r>
        <w:t>1</w:t>
      </w:r>
      <w:r w:rsidR="009E2EE2">
        <w:t>2.</w:t>
      </w:r>
      <w:r>
        <w:tab/>
      </w:r>
      <w:r w:rsidR="009E2EE2">
        <w:t>Copy and paste your pivot table onto a fresh location on your worksheet.</w:t>
      </w:r>
    </w:p>
    <w:p w14:paraId="4AB7BED2" w14:textId="455490C8" w:rsidR="009E2EE2" w:rsidRDefault="00AB32A5" w:rsidP="009E2EE2">
      <w:pPr>
        <w:ind w:left="450" w:hanging="450"/>
      </w:pPr>
      <w:r>
        <w:t>1</w:t>
      </w:r>
      <w:r w:rsidR="009E2EE2">
        <w:t>3.</w:t>
      </w:r>
      <w:r>
        <w:tab/>
      </w:r>
      <w:r w:rsidR="009E2EE2">
        <w:t>Select one of the values in the pivot table that you want to turn into a percentage; right click on that value.</w:t>
      </w:r>
    </w:p>
    <w:p w14:paraId="35AF7339" w14:textId="2022886F" w:rsidR="009E2EE2" w:rsidRDefault="00AB32A5" w:rsidP="009E2EE2">
      <w:pPr>
        <w:ind w:left="450" w:hanging="450"/>
      </w:pPr>
      <w:r>
        <w:t>1</w:t>
      </w:r>
      <w:r w:rsidR="009E2EE2">
        <w:t>4.</w:t>
      </w:r>
      <w:r>
        <w:tab/>
      </w:r>
      <w:r w:rsidR="009E2EE2">
        <w:t>Select “Summarize Values By” and then “More options”</w:t>
      </w:r>
    </w:p>
    <w:p w14:paraId="724FC676" w14:textId="05F55999" w:rsidR="009E2EE2" w:rsidRDefault="00AB32A5" w:rsidP="009E2EE2">
      <w:pPr>
        <w:ind w:left="450" w:hanging="450"/>
      </w:pPr>
      <w:r>
        <w:t>1</w:t>
      </w:r>
      <w:r w:rsidR="009E2EE2">
        <w:t>5.</w:t>
      </w:r>
      <w:r>
        <w:tab/>
      </w:r>
      <w:r w:rsidR="009E2EE2">
        <w:t>In the dialog box, select “Show data as”</w:t>
      </w:r>
    </w:p>
    <w:p w14:paraId="5627C8DD" w14:textId="7A5B1D43" w:rsidR="00641555" w:rsidRDefault="00AB32A5" w:rsidP="009E2EE2">
      <w:pPr>
        <w:ind w:left="450" w:hanging="450"/>
      </w:pPr>
      <w:r>
        <w:t>1</w:t>
      </w:r>
      <w:r w:rsidR="00641555">
        <w:t>6.</w:t>
      </w:r>
      <w:r>
        <w:tab/>
      </w:r>
      <w:r w:rsidR="00641555">
        <w:t>In the dropdown menu, change “No calculation” to “% of Row Total” if you want a row percentage or “% of Column Total” if you want a column percentage</w:t>
      </w:r>
      <w:r w:rsidR="00147DD9">
        <w:t>.  Click OK.  Your table will now show percentages.</w:t>
      </w:r>
    </w:p>
    <w:p w14:paraId="5FE4088D" w14:textId="77777777" w:rsidR="009E2EE2" w:rsidRPr="00903852" w:rsidRDefault="009E2EE2" w:rsidP="007E2E26"/>
    <w:sectPr w:rsidR="009E2EE2" w:rsidRPr="00903852" w:rsidSect="00C81EA9">
      <w:footerReference w:type="even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20FF08" w14:textId="77777777" w:rsidR="00071E01" w:rsidRDefault="00071E01" w:rsidP="00C81EA9">
      <w:r>
        <w:separator/>
      </w:r>
    </w:p>
  </w:endnote>
  <w:endnote w:type="continuationSeparator" w:id="0">
    <w:p w14:paraId="218D6BB1" w14:textId="77777777" w:rsidR="00071E01" w:rsidRDefault="00071E01" w:rsidP="00C81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514215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C71693" w14:textId="54DF8DF4" w:rsidR="00C81EA9" w:rsidRDefault="00C81EA9" w:rsidP="0027175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6FBD92C" w14:textId="77777777" w:rsidR="00C81EA9" w:rsidRDefault="00C81E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5173C" w14:textId="046CA8BA" w:rsidR="00C81EA9" w:rsidRPr="00C81EA9" w:rsidRDefault="00071E01" w:rsidP="00271754">
    <w:pPr>
      <w:pStyle w:val="Footer"/>
      <w:framePr w:wrap="none" w:vAnchor="text" w:hAnchor="margin" w:xAlign="center" w:y="1"/>
      <w:rPr>
        <w:rStyle w:val="PageNumber"/>
        <w:sz w:val="20"/>
        <w:szCs w:val="20"/>
      </w:rPr>
    </w:pPr>
    <w:sdt>
      <w:sdtPr>
        <w:rPr>
          <w:rStyle w:val="PageNumber"/>
          <w:sz w:val="20"/>
          <w:szCs w:val="20"/>
        </w:rPr>
        <w:id w:val="594216673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="00C81EA9" w:rsidRPr="00C81EA9">
          <w:rPr>
            <w:rStyle w:val="PageNumber"/>
            <w:sz w:val="20"/>
            <w:szCs w:val="20"/>
          </w:rPr>
          <w:fldChar w:fldCharType="begin"/>
        </w:r>
        <w:r w:rsidR="00C81EA9" w:rsidRPr="00C81EA9">
          <w:rPr>
            <w:rStyle w:val="PageNumber"/>
            <w:sz w:val="20"/>
            <w:szCs w:val="20"/>
          </w:rPr>
          <w:instrText xml:space="preserve"> PAGE </w:instrText>
        </w:r>
        <w:r w:rsidR="00C81EA9" w:rsidRPr="00C81EA9">
          <w:rPr>
            <w:rStyle w:val="PageNumber"/>
            <w:sz w:val="20"/>
            <w:szCs w:val="20"/>
          </w:rPr>
          <w:fldChar w:fldCharType="separate"/>
        </w:r>
        <w:r w:rsidR="00C81EA9" w:rsidRPr="00C81EA9">
          <w:rPr>
            <w:rStyle w:val="PageNumber"/>
            <w:noProof/>
            <w:sz w:val="20"/>
            <w:szCs w:val="20"/>
          </w:rPr>
          <w:t>1</w:t>
        </w:r>
        <w:r w:rsidR="00C81EA9" w:rsidRPr="00C81EA9">
          <w:rPr>
            <w:rStyle w:val="PageNumber"/>
            <w:sz w:val="20"/>
            <w:szCs w:val="20"/>
          </w:rPr>
          <w:fldChar w:fldCharType="end"/>
        </w:r>
      </w:sdtContent>
    </w:sdt>
  </w:p>
  <w:p w14:paraId="0E3FFF62" w14:textId="77777777" w:rsidR="00C81EA9" w:rsidRDefault="00C81E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77640" w14:textId="77777777" w:rsidR="00071E01" w:rsidRDefault="00071E01" w:rsidP="00C81EA9">
      <w:r>
        <w:separator/>
      </w:r>
    </w:p>
  </w:footnote>
  <w:footnote w:type="continuationSeparator" w:id="0">
    <w:p w14:paraId="52C3E13E" w14:textId="77777777" w:rsidR="00071E01" w:rsidRDefault="00071E01" w:rsidP="00C81E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90798D"/>
    <w:multiLevelType w:val="hybridMultilevel"/>
    <w:tmpl w:val="395255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4C2606"/>
    <w:multiLevelType w:val="hybridMultilevel"/>
    <w:tmpl w:val="744E3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9808CD"/>
    <w:multiLevelType w:val="hybridMultilevel"/>
    <w:tmpl w:val="78AE37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035770"/>
    <w:multiLevelType w:val="hybridMultilevel"/>
    <w:tmpl w:val="06065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8C6EE1"/>
    <w:multiLevelType w:val="hybridMultilevel"/>
    <w:tmpl w:val="A4CCA05E"/>
    <w:lvl w:ilvl="0" w:tplc="BDF87D7C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N7M0NLQwMTQwNTNR0lEKTi0uzszPAykwqgUA4JFfkCwAAAA="/>
  </w:docVars>
  <w:rsids>
    <w:rsidRoot w:val="007B1F8B"/>
    <w:rsid w:val="00000C73"/>
    <w:rsid w:val="00071E01"/>
    <w:rsid w:val="00080D3E"/>
    <w:rsid w:val="000B5ACA"/>
    <w:rsid w:val="000C6911"/>
    <w:rsid w:val="000D55BA"/>
    <w:rsid w:val="000F73E0"/>
    <w:rsid w:val="00112DB4"/>
    <w:rsid w:val="00140697"/>
    <w:rsid w:val="00147DD9"/>
    <w:rsid w:val="001A48AC"/>
    <w:rsid w:val="00310408"/>
    <w:rsid w:val="00313D14"/>
    <w:rsid w:val="003B5319"/>
    <w:rsid w:val="003C5615"/>
    <w:rsid w:val="004426E0"/>
    <w:rsid w:val="004627F7"/>
    <w:rsid w:val="00515E69"/>
    <w:rsid w:val="005A5C33"/>
    <w:rsid w:val="005E7B15"/>
    <w:rsid w:val="0060489F"/>
    <w:rsid w:val="00613EA0"/>
    <w:rsid w:val="00641555"/>
    <w:rsid w:val="00690D08"/>
    <w:rsid w:val="006D0640"/>
    <w:rsid w:val="007230D7"/>
    <w:rsid w:val="00780FC0"/>
    <w:rsid w:val="007B1F8B"/>
    <w:rsid w:val="007E2E26"/>
    <w:rsid w:val="0084373F"/>
    <w:rsid w:val="008B7FC6"/>
    <w:rsid w:val="008F6706"/>
    <w:rsid w:val="00903852"/>
    <w:rsid w:val="00924C33"/>
    <w:rsid w:val="00966894"/>
    <w:rsid w:val="009849DE"/>
    <w:rsid w:val="009A3ED7"/>
    <w:rsid w:val="009C5D9E"/>
    <w:rsid w:val="009D26AB"/>
    <w:rsid w:val="009E2EE2"/>
    <w:rsid w:val="00A052E2"/>
    <w:rsid w:val="00A1296F"/>
    <w:rsid w:val="00A6345E"/>
    <w:rsid w:val="00A74D59"/>
    <w:rsid w:val="00AB32A5"/>
    <w:rsid w:val="00AE400B"/>
    <w:rsid w:val="00AF4FA5"/>
    <w:rsid w:val="00B12A13"/>
    <w:rsid w:val="00B33FB9"/>
    <w:rsid w:val="00B3603A"/>
    <w:rsid w:val="00B44D68"/>
    <w:rsid w:val="00C81EA9"/>
    <w:rsid w:val="00CF5661"/>
    <w:rsid w:val="00D41A77"/>
    <w:rsid w:val="00D94EAC"/>
    <w:rsid w:val="00DB652F"/>
    <w:rsid w:val="00E64387"/>
    <w:rsid w:val="00E8432C"/>
    <w:rsid w:val="00EA2CBC"/>
    <w:rsid w:val="00FC2DAB"/>
    <w:rsid w:val="00FE5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CF971"/>
  <w14:defaultImageDpi w14:val="32767"/>
  <w15:chartTrackingRefBased/>
  <w15:docId w15:val="{B4CBE685-3035-C544-9568-E46D3D1C0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B1F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7B1F8B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C81E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1EA9"/>
  </w:style>
  <w:style w:type="character" w:styleId="PageNumber">
    <w:name w:val="page number"/>
    <w:basedOn w:val="DefaultParagraphFont"/>
    <w:uiPriority w:val="99"/>
    <w:semiHidden/>
    <w:unhideWhenUsed/>
    <w:rsid w:val="00C81EA9"/>
  </w:style>
  <w:style w:type="paragraph" w:styleId="Header">
    <w:name w:val="header"/>
    <w:basedOn w:val="Normal"/>
    <w:link w:val="HeaderChar"/>
    <w:uiPriority w:val="99"/>
    <w:unhideWhenUsed/>
    <w:rsid w:val="00C81E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1EA9"/>
  </w:style>
  <w:style w:type="paragraph" w:styleId="ListParagraph">
    <w:name w:val="List Paragraph"/>
    <w:basedOn w:val="Normal"/>
    <w:uiPriority w:val="34"/>
    <w:qFormat/>
    <w:rsid w:val="00613E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71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4</Pages>
  <Words>1081</Words>
  <Characters>6165</Characters>
  <Application>Microsoft Office Word</Application>
  <DocSecurity>0</DocSecurity>
  <Lines>51</Lines>
  <Paragraphs>14</Paragraphs>
  <ScaleCrop>false</ScaleCrop>
  <Company/>
  <LinksUpToDate>false</LinksUpToDate>
  <CharactersWithSpaces>7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sha Richins</dc:creator>
  <cp:keywords/>
  <dc:description/>
  <cp:lastModifiedBy>Nguyen, Mike (MU-Student)</cp:lastModifiedBy>
  <cp:revision>26</cp:revision>
  <dcterms:created xsi:type="dcterms:W3CDTF">2021-03-25T17:28:00Z</dcterms:created>
  <dcterms:modified xsi:type="dcterms:W3CDTF">2021-11-01T00:06:00Z</dcterms:modified>
</cp:coreProperties>
</file>